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6D26C1" w14:textId="75040834" w:rsidR="00556A4A" w:rsidRDefault="00B179FE">
      <w:pPr>
        <w:pStyle w:val="1"/>
        <w:contextualSpacing w:val="0"/>
      </w:pPr>
      <w:bookmarkStart w:id="0" w:name="_c3pfubyrfikj" w:colFirst="0" w:colLast="0"/>
      <w:bookmarkStart w:id="1" w:name="_GoBack"/>
      <w:bookmarkEnd w:id="0"/>
      <w:bookmarkEnd w:id="1"/>
      <w:r>
        <w:rPr>
          <w:rFonts w:ascii="Arial Unicode MS" w:eastAsia="Arial Unicode MS" w:hAnsi="Arial Unicode MS" w:cs="Arial Unicode MS"/>
        </w:rPr>
        <w:t>창의적 소프트웨어 설계 실습 문제 hw</w:t>
      </w:r>
      <w:r w:rsidR="00CF016A">
        <w:rPr>
          <w:rFonts w:ascii="Arial Unicode MS" w:eastAsia="Arial Unicode MS" w:hAnsi="Arial Unicode MS" w:cs="Arial Unicode MS"/>
        </w:rPr>
        <w:t xml:space="preserve">11 – </w:t>
      </w:r>
      <w:r w:rsidR="00CF016A">
        <w:rPr>
          <w:rFonts w:ascii="맑은 고딕" w:eastAsia="맑은 고딕" w:hAnsi="맑은 고딕" w:cs="맑은 고딕" w:hint="eastAsia"/>
        </w:rPr>
        <w:t>h</w:t>
      </w:r>
      <w:r w:rsidR="00CF016A">
        <w:rPr>
          <w:rFonts w:ascii="맑은 고딕" w:eastAsia="맑은 고딕" w:hAnsi="맑은 고딕" w:cs="맑은 고딕"/>
        </w:rPr>
        <w:t>w11-2</w:t>
      </w:r>
    </w:p>
    <w:p w14:paraId="3F74997F" w14:textId="77777777" w:rsidR="00556A4A" w:rsidRDefault="00556A4A">
      <w:pPr>
        <w:contextualSpacing w:val="0"/>
      </w:pPr>
    </w:p>
    <w:p w14:paraId="77317FBD" w14:textId="77777777" w:rsidR="00556A4A" w:rsidRDefault="00B179FE">
      <w:pPr>
        <w:contextualSpacing w:val="0"/>
        <w:rPr>
          <w:b/>
        </w:rPr>
      </w:pPr>
      <w:r>
        <w:rPr>
          <w:rFonts w:ascii="Arial Unicode MS" w:eastAsia="Arial Unicode MS" w:hAnsi="Arial Unicode MS" w:cs="Arial Unicode MS"/>
          <w:b/>
        </w:rPr>
        <w:t>제출 기한</w:t>
      </w:r>
    </w:p>
    <w:p w14:paraId="7D35EE71" w14:textId="54075415" w:rsidR="00556A4A" w:rsidRDefault="00D51DE3">
      <w:pPr>
        <w:contextualSpacing w:val="0"/>
        <w:rPr>
          <w:rFonts w:ascii="Arial Unicode MS" w:eastAsia="Arial Unicode MS" w:hAnsi="Arial Unicode MS" w:cs="Arial Unicode MS"/>
          <w:lang w:val="en-US"/>
        </w:rPr>
      </w:pPr>
      <w:r>
        <w:rPr>
          <w:rFonts w:ascii="Arial Unicode MS" w:eastAsia="Arial Unicode MS" w:hAnsi="Arial Unicode MS" w:cs="Arial Unicode MS"/>
          <w:lang w:val="en-US"/>
        </w:rPr>
        <w:t>12</w:t>
      </w:r>
      <w:r>
        <w:rPr>
          <w:rFonts w:ascii="Arial Unicode MS" w:eastAsia="Arial Unicode MS" w:hAnsi="Arial Unicode MS" w:cs="Arial Unicode MS" w:hint="eastAsia"/>
          <w:lang w:val="en-US"/>
        </w:rPr>
        <w:t xml:space="preserve">월 </w:t>
      </w:r>
      <w:r w:rsidR="00893066">
        <w:rPr>
          <w:rFonts w:ascii="Arial Unicode MS" w:eastAsia="Arial Unicode MS" w:hAnsi="Arial Unicode MS" w:cs="Arial Unicode MS"/>
          <w:lang w:val="en-US"/>
        </w:rPr>
        <w:t>3</w:t>
      </w:r>
      <w:r>
        <w:rPr>
          <w:rFonts w:ascii="Arial Unicode MS" w:eastAsia="Arial Unicode MS" w:hAnsi="Arial Unicode MS" w:cs="Arial Unicode MS" w:hint="eastAsia"/>
          <w:lang w:val="en-US"/>
        </w:rPr>
        <w:t>일 (</w:t>
      </w:r>
      <w:r w:rsidR="00893066">
        <w:rPr>
          <w:rFonts w:ascii="맑은 고딕" w:eastAsia="맑은 고딕" w:hAnsi="맑은 고딕" w:cs="맑은 고딕" w:hint="eastAsia"/>
          <w:lang w:val="en-US"/>
        </w:rPr>
        <w:t>월</w:t>
      </w:r>
      <w:r>
        <w:rPr>
          <w:rFonts w:ascii="Arial Unicode MS" w:eastAsia="Arial Unicode MS" w:hAnsi="Arial Unicode MS" w:cs="Arial Unicode MS" w:hint="eastAsia"/>
          <w:lang w:val="en-US"/>
        </w:rPr>
        <w:t>) 11:59</w:t>
      </w:r>
      <w:r>
        <w:rPr>
          <w:rFonts w:ascii="Arial Unicode MS" w:eastAsia="Arial Unicode MS" w:hAnsi="Arial Unicode MS" w:cs="Arial Unicode MS"/>
          <w:lang w:val="en-US"/>
        </w:rPr>
        <w:t>PM</w:t>
      </w:r>
    </w:p>
    <w:p w14:paraId="4BB0CA34" w14:textId="273395E8" w:rsidR="00CF016A" w:rsidRPr="00112F56" w:rsidRDefault="00CF016A" w:rsidP="00CF016A">
      <w:pPr>
        <w:pStyle w:val="ab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rFonts w:ascii="Arial Unicode MS" w:eastAsia="Arial Unicode MS" w:hAnsi="Arial Unicode MS" w:cs="Arial Unicode MS"/>
        </w:rPr>
        <w:t>hw11-2(mkdir hw11-2)</w:t>
      </w:r>
      <w:r>
        <w:rPr>
          <w:rFonts w:ascii="맑은 고딕" w:eastAsia="맑은 고딕" w:hAnsi="맑은 고딕" w:cs="맑은 고딕" w:hint="eastAsia"/>
        </w:rPr>
        <w:t>라는</w:t>
      </w:r>
      <w:r>
        <w:rPr>
          <w:rFonts w:ascii="Arial Unicode MS" w:eastAsia="Arial Unicode MS" w:hAnsi="Arial Unicode MS" w:cs="Arial Unicode MS" w:hint="eastAsia"/>
        </w:rPr>
        <w:t xml:space="preserve"> </w:t>
      </w:r>
      <w:r>
        <w:rPr>
          <w:rFonts w:ascii="맑은 고딕" w:eastAsia="맑은 고딕" w:hAnsi="맑은 고딕" w:cs="맑은 고딕" w:hint="eastAsia"/>
        </w:rPr>
        <w:t>폴더를</w:t>
      </w:r>
      <w:r>
        <w:rPr>
          <w:rFonts w:ascii="Arial Unicode MS" w:eastAsia="Arial Unicode MS" w:hAnsi="Arial Unicode MS" w:cs="Arial Unicode MS" w:hint="eastAsia"/>
        </w:rPr>
        <w:t xml:space="preserve"> </w:t>
      </w:r>
      <w:r>
        <w:rPr>
          <w:rFonts w:ascii="맑은 고딕" w:eastAsia="맑은 고딕" w:hAnsi="맑은 고딕" w:cs="맑은 고딕" w:hint="eastAsia"/>
        </w:rPr>
        <w:t>만들고</w:t>
      </w:r>
      <w:r>
        <w:rPr>
          <w:rFonts w:ascii="Arial Unicode MS" w:eastAsia="Arial Unicode MS" w:hAnsi="Arial Unicode MS" w:cs="Arial Unicode MS" w:hint="eastAsia"/>
        </w:rPr>
        <w:t xml:space="preserve"> GitLab</w:t>
      </w:r>
      <w:r>
        <w:rPr>
          <w:rFonts w:ascii="맑은 고딕" w:eastAsia="맑은 고딕" w:hAnsi="맑은 고딕" w:cs="맑은 고딕" w:hint="eastAsia"/>
        </w:rPr>
        <w:t>에</w:t>
      </w:r>
      <w:r>
        <w:rPr>
          <w:rFonts w:ascii="Arial Unicode MS" w:eastAsia="Arial Unicode MS" w:hAnsi="Arial Unicode MS" w:cs="Arial Unicode MS" w:hint="eastAsia"/>
        </w:rPr>
        <w:t xml:space="preserve"> </w:t>
      </w:r>
      <w:r>
        <w:rPr>
          <w:rFonts w:ascii="Arial Unicode MS" w:eastAsia="Arial Unicode MS" w:hAnsi="Arial Unicode MS" w:cs="Arial Unicode MS" w:hint="eastAsia"/>
          <w:lang w:val="en-US"/>
        </w:rPr>
        <w:t>push</w:t>
      </w:r>
    </w:p>
    <w:p w14:paraId="584A162A" w14:textId="126FEFAA" w:rsidR="00CF016A" w:rsidRDefault="00CF016A" w:rsidP="00CF016A">
      <w:pPr>
        <w:pStyle w:val="ab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color w:val="222222"/>
          <w:shd w:val="clear" w:color="auto" w:fill="FFFFFF"/>
        </w:rPr>
        <w:t xml:space="preserve">hw11-2 </w:t>
      </w:r>
      <w:r>
        <w:rPr>
          <w:color w:val="222222"/>
          <w:shd w:val="clear" w:color="auto" w:fill="FFFFFF"/>
        </w:rPr>
        <w:t>디렉토리에</w:t>
      </w:r>
      <w:r>
        <w:rPr>
          <w:color w:val="222222"/>
          <w:shd w:val="clear" w:color="auto" w:fill="FFFFFF"/>
        </w:rPr>
        <w:t xml:space="preserve"> Mak</w:t>
      </w:r>
      <w:r>
        <w:rPr>
          <w:color w:val="222222"/>
          <w:shd w:val="clear" w:color="auto" w:fill="FFFFFF"/>
          <w:lang w:val="en-US"/>
        </w:rPr>
        <w:t>efile</w:t>
      </w:r>
      <w:r>
        <w:rPr>
          <w:rFonts w:hint="eastAsia"/>
          <w:color w:val="222222"/>
          <w:shd w:val="clear" w:color="auto" w:fill="FFFFFF"/>
        </w:rPr>
        <w:t>과</w:t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각</w:t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문제에서</w:t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요구하는</w:t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파일들을</w:t>
      </w:r>
      <w:r>
        <w:rPr>
          <w:color w:val="222222"/>
          <w:shd w:val="clear" w:color="auto" w:fill="FFFFFF"/>
        </w:rPr>
        <w:t xml:space="preserve"> </w:t>
      </w:r>
      <w:r>
        <w:rPr>
          <w:color w:val="222222"/>
          <w:shd w:val="clear" w:color="auto" w:fill="FFFFFF"/>
        </w:rPr>
        <w:t>작성</w:t>
      </w:r>
    </w:p>
    <w:p w14:paraId="2D412AF7" w14:textId="77777777" w:rsidR="00CF016A" w:rsidRPr="00E92F57" w:rsidRDefault="00CF016A" w:rsidP="00CF016A">
      <w:pPr>
        <w:pStyle w:val="ab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  <w:rPr>
          <w:b/>
          <w:color w:val="FF0000"/>
        </w:rPr>
      </w:pPr>
      <w:r>
        <w:rPr>
          <w:rFonts w:ascii="Arial Unicode MS" w:eastAsia="Arial Unicode MS" w:hAnsi="Arial Unicode MS" w:cs="Arial Unicode MS"/>
          <w:b/>
          <w:color w:val="FF0000"/>
        </w:rPr>
        <w:t>‘make’</w:t>
      </w:r>
      <w:r w:rsidRPr="00E92F57">
        <w:rPr>
          <w:rFonts w:ascii="Arial Unicode MS" w:eastAsia="Arial Unicode MS" w:hAnsi="Arial Unicode MS" w:cs="Arial Unicode MS" w:hint="eastAsia"/>
          <w:b/>
          <w:color w:val="FF0000"/>
        </w:rPr>
        <w:t>명령을 수행하여</w:t>
      </w:r>
      <w:r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숙제가</w:t>
      </w:r>
      <w:r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모두</w:t>
      </w:r>
      <w:r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Pr="00E92F57">
        <w:rPr>
          <w:rFonts w:ascii="맑은 고딕" w:eastAsia="맑은 고딕" w:hAnsi="맑은 고딕" w:cs="맑은 고딕" w:hint="eastAsia"/>
          <w:b/>
          <w:color w:val="FF0000"/>
          <w:lang w:val="en-US"/>
        </w:rPr>
        <w:t>빌드</w:t>
      </w:r>
      <w:r w:rsidRPr="00E92F57">
        <w:rPr>
          <w:b/>
          <w:color w:val="FF0000"/>
        </w:rPr>
        <w:t xml:space="preserve"> </w:t>
      </w:r>
      <w:r w:rsidRPr="00E92F57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 xml:space="preserve"> </w:t>
      </w:r>
      <w:r w:rsidRPr="00E92F57">
        <w:rPr>
          <w:b/>
          <w:color w:val="FF0000"/>
        </w:rPr>
        <w:t xml:space="preserve"> </w:t>
      </w:r>
    </w:p>
    <w:p w14:paraId="381A1A2D" w14:textId="77777777" w:rsidR="00CF016A" w:rsidRDefault="00CF016A" w:rsidP="00CF016A">
      <w:pPr>
        <w:pStyle w:val="ab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Chars="0"/>
      </w:pPr>
      <w:r>
        <w:rPr>
          <w:rFonts w:hint="eastAsia"/>
          <w:lang w:val="en-US"/>
        </w:rPr>
        <w:t>최종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>버전을</w:t>
      </w:r>
      <w:r>
        <w:rPr>
          <w:lang w:val="en-US"/>
        </w:rPr>
        <w:t xml:space="preserve"> GitLab</w:t>
      </w:r>
      <w:r>
        <w:rPr>
          <w:rFonts w:hint="eastAsia"/>
          <w:lang w:val="en-US"/>
        </w:rPr>
        <w:t>에</w:t>
      </w:r>
      <w:r>
        <w:rPr>
          <w:lang w:val="en-US"/>
        </w:rPr>
        <w:t xml:space="preserve"> commit</w:t>
      </w:r>
    </w:p>
    <w:p w14:paraId="5C6AFF05" w14:textId="77777777" w:rsidR="00CF016A" w:rsidRPr="0079639E" w:rsidRDefault="00CF016A" w:rsidP="00CF016A">
      <w:pPr>
        <w:numPr>
          <w:ilvl w:val="0"/>
          <w:numId w:val="5"/>
        </w:numPr>
        <w:rPr>
          <w:b/>
        </w:rPr>
      </w:pPr>
      <w:r w:rsidRPr="0079639E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>시간</w:t>
      </w:r>
      <w:r w:rsidRPr="0079639E">
        <w:rPr>
          <w:rFonts w:ascii="Arial Unicode MS" w:eastAsia="Arial Unicode MS" w:hAnsi="Arial Unicode MS" w:cs="Arial Unicode MS" w:hint="eastAsia"/>
          <w:b/>
          <w:lang w:val="en-US"/>
        </w:rPr>
        <w:t xml:space="preserve">과 </w:t>
      </w:r>
      <w:r w:rsidRPr="0079639E">
        <w:rPr>
          <w:rFonts w:ascii="Arial Unicode MS" w:eastAsia="Arial Unicode MS" w:hAnsi="Arial Unicode MS" w:cs="Arial Unicode MS" w:hint="eastAsia"/>
          <w:b/>
          <w:color w:val="FF0000"/>
          <w:lang w:val="en-US"/>
        </w:rPr>
        <w:t>파일명</w:t>
      </w:r>
      <w:r>
        <w:rPr>
          <w:rFonts w:ascii="Arial Unicode MS" w:eastAsia="Arial Unicode MS" w:hAnsi="Arial Unicode MS" w:cs="Arial Unicode MS" w:hint="eastAsia"/>
          <w:b/>
          <w:lang w:val="en-US"/>
        </w:rPr>
        <w:t>, 입력과 출력 방식 반드시 지키기</w:t>
      </w:r>
    </w:p>
    <w:p w14:paraId="40BDC80F" w14:textId="77777777" w:rsidR="00CF016A" w:rsidRPr="00CF016A" w:rsidRDefault="00CF016A">
      <w:pPr>
        <w:contextualSpacing w:val="0"/>
        <w:rPr>
          <w:b/>
          <w:sz w:val="36"/>
          <w:szCs w:val="36"/>
        </w:rPr>
      </w:pPr>
    </w:p>
    <w:p w14:paraId="189DDF04" w14:textId="0DBD8854" w:rsidR="00556A4A" w:rsidRPr="00CF016A" w:rsidRDefault="00CF016A" w:rsidP="00DA6DAC">
      <w:pPr>
        <w:pStyle w:val="2"/>
        <w:contextualSpacing w:val="0"/>
        <w:rPr>
          <w:rFonts w:asciiTheme="minorHAnsi" w:eastAsiaTheme="minorHAnsi" w:hAnsiTheme="minorHAnsi"/>
          <w:lang w:val="en-US"/>
        </w:rPr>
      </w:pPr>
      <w:bookmarkStart w:id="2" w:name="_alnj5suls2oq" w:colFirst="0" w:colLast="0"/>
      <w:bookmarkStart w:id="3" w:name="_psp681e523l" w:colFirst="0" w:colLast="0"/>
      <w:bookmarkEnd w:id="2"/>
      <w:bookmarkEnd w:id="3"/>
      <w:r w:rsidRPr="00CF016A">
        <w:rPr>
          <w:rFonts w:asciiTheme="minorHAnsi" w:eastAsiaTheme="minorHAnsi" w:hAnsiTheme="minorHAnsi" w:hint="eastAsia"/>
          <w:lang w:val="en-US"/>
        </w:rPr>
        <w:t>과제1</w:t>
      </w:r>
      <w:r w:rsidR="00DC0031">
        <w:rPr>
          <w:rFonts w:asciiTheme="minorHAnsi" w:eastAsiaTheme="minorHAnsi" w:hAnsiTheme="minorHAnsi"/>
          <w:lang w:val="en-US"/>
        </w:rPr>
        <w:t xml:space="preserve">. </w:t>
      </w:r>
      <w:r w:rsidR="00DC0031">
        <w:rPr>
          <w:rFonts w:asciiTheme="minorHAnsi" w:eastAsiaTheme="minorHAnsi" w:hAnsiTheme="minorHAnsi" w:hint="eastAsia"/>
          <w:lang w:val="en-US"/>
        </w:rPr>
        <w:t>시계</w:t>
      </w:r>
      <w:r w:rsidR="00FB3D32">
        <w:rPr>
          <w:rFonts w:asciiTheme="minorHAnsi" w:eastAsiaTheme="minorHAnsi" w:hAnsiTheme="minorHAnsi" w:hint="eastAsia"/>
          <w:lang w:val="en-US"/>
        </w:rPr>
        <w:t xml:space="preserve"> </w:t>
      </w:r>
      <w:r w:rsidR="00FB3D32">
        <w:rPr>
          <w:rFonts w:asciiTheme="minorHAnsi" w:eastAsiaTheme="minorHAnsi" w:hAnsiTheme="minorHAnsi"/>
          <w:lang w:val="en-US"/>
        </w:rPr>
        <w:t>(</w:t>
      </w:r>
      <w:r w:rsidR="00FB3D32">
        <w:rPr>
          <w:rFonts w:asciiTheme="minorHAnsi" w:eastAsiaTheme="minorHAnsi" w:hAnsiTheme="minorHAnsi" w:hint="eastAsia"/>
          <w:lang w:val="en-US"/>
        </w:rPr>
        <w:t>W</w:t>
      </w:r>
      <w:r w:rsidR="00FB3D32">
        <w:rPr>
          <w:rFonts w:asciiTheme="minorHAnsi" w:eastAsiaTheme="minorHAnsi" w:hAnsiTheme="minorHAnsi"/>
          <w:lang w:val="en-US"/>
        </w:rPr>
        <w:t>orldClock)</w:t>
      </w:r>
    </w:p>
    <w:p w14:paraId="08DF014F" w14:textId="6BAEF35F" w:rsidR="00556A4A" w:rsidRPr="00CF016A" w:rsidRDefault="00CF016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>
        <w:rPr>
          <w:rFonts w:asciiTheme="minorHAnsi" w:eastAsiaTheme="minorHAnsi" w:hAnsiTheme="minorHAnsi" w:cs="Courier New" w:hint="eastAsia"/>
          <w:sz w:val="20"/>
        </w:rPr>
        <w:t>날짜는 저장하지 않고,</w:t>
      </w:r>
      <w:r>
        <w:rPr>
          <w:rFonts w:asciiTheme="minorHAnsi" w:eastAsiaTheme="minorHAnsi" w:hAnsiTheme="minorHAnsi" w:cs="Courier New"/>
          <w:sz w:val="20"/>
        </w:rPr>
        <w:t xml:space="preserve"> 24</w:t>
      </w:r>
      <w:r>
        <w:rPr>
          <w:rFonts w:asciiTheme="minorHAnsi" w:eastAsiaTheme="minorHAnsi" w:hAnsiTheme="minorHAnsi" w:cs="Courier New" w:hint="eastAsia"/>
          <w:sz w:val="20"/>
        </w:rPr>
        <w:t>시간을 표시하는 시계를 작성한다.</w:t>
      </w:r>
      <w:r>
        <w:rPr>
          <w:rFonts w:asciiTheme="minorHAnsi" w:eastAsiaTheme="minorHAnsi" w:hAnsiTheme="minorHAnsi" w:cs="Courier New"/>
          <w:sz w:val="20"/>
        </w:rPr>
        <w:t xml:space="preserve"> </w:t>
      </w:r>
      <w:r>
        <w:rPr>
          <w:rFonts w:asciiTheme="minorHAnsi" w:eastAsiaTheme="minorHAnsi" w:hAnsiTheme="minorHAnsi" w:cs="Courier New" w:hint="eastAsia"/>
          <w:sz w:val="20"/>
        </w:rPr>
        <w:t xml:space="preserve">시계는 </w:t>
      </w:r>
      <w:r w:rsidR="00DA6DAC" w:rsidRPr="00CF016A">
        <w:rPr>
          <w:rFonts w:asciiTheme="minorHAnsi" w:eastAsiaTheme="minorHAnsi" w:hAnsiTheme="minorHAnsi" w:cs="궁서"/>
          <w:sz w:val="20"/>
        </w:rPr>
        <w:t>SetTime(</w:t>
      </w:r>
      <w:r w:rsidR="00DA6DAC" w:rsidRPr="00CF016A">
        <w:rPr>
          <w:rFonts w:asciiTheme="minorHAnsi" w:eastAsiaTheme="minorHAnsi" w:hAnsiTheme="minorHAnsi" w:cs="궁서"/>
          <w:sz w:val="20"/>
          <w:lang w:val="en-US"/>
        </w:rPr>
        <w:t>h</w:t>
      </w:r>
      <w:r w:rsidR="00B179FE" w:rsidRPr="00CF016A">
        <w:rPr>
          <w:rFonts w:asciiTheme="minorHAnsi" w:eastAsiaTheme="minorHAnsi" w:hAnsiTheme="minorHAnsi" w:cs="궁서"/>
          <w:sz w:val="20"/>
        </w:rPr>
        <w:t xml:space="preserve">, </w:t>
      </w:r>
      <w:r w:rsidR="00DA6DAC" w:rsidRPr="00CF016A">
        <w:rPr>
          <w:rFonts w:asciiTheme="minorHAnsi" w:eastAsiaTheme="minorHAnsi" w:hAnsiTheme="minorHAnsi" w:cs="궁서"/>
          <w:sz w:val="20"/>
          <w:lang w:val="en-US"/>
        </w:rPr>
        <w:t>m</w:t>
      </w:r>
      <w:r w:rsidR="00B179FE" w:rsidRPr="00CF016A">
        <w:rPr>
          <w:rFonts w:asciiTheme="minorHAnsi" w:eastAsiaTheme="minorHAnsi" w:hAnsiTheme="minorHAnsi" w:cs="궁서"/>
          <w:sz w:val="20"/>
        </w:rPr>
        <w:t xml:space="preserve">, </w:t>
      </w:r>
      <w:r w:rsidR="00DA6DAC" w:rsidRPr="00CF016A">
        <w:rPr>
          <w:rFonts w:asciiTheme="minorHAnsi" w:eastAsiaTheme="minorHAnsi" w:hAnsiTheme="minorHAnsi" w:cs="궁서"/>
          <w:sz w:val="20"/>
          <w:lang w:val="en-US"/>
        </w:rPr>
        <w:t>s</w:t>
      </w:r>
      <w:r w:rsidR="00B179FE" w:rsidRPr="00CF016A">
        <w:rPr>
          <w:rFonts w:asciiTheme="minorHAnsi" w:eastAsiaTheme="minorHAnsi" w:hAnsiTheme="minorHAnsi" w:cs="궁서"/>
          <w:sz w:val="20"/>
        </w:rPr>
        <w:t>)으로 시간 설정</w:t>
      </w:r>
      <w:r w:rsidR="00DA6DAC" w:rsidRPr="00CF016A">
        <w:rPr>
          <w:rFonts w:asciiTheme="minorHAnsi" w:eastAsiaTheme="minorHAnsi" w:hAnsiTheme="minorHAnsi" w:cs="궁서" w:hint="eastAsia"/>
          <w:sz w:val="20"/>
        </w:rPr>
        <w:t xml:space="preserve">하거나 </w:t>
      </w:r>
      <w:r w:rsidR="00DA6DAC" w:rsidRPr="00CF016A">
        <w:rPr>
          <w:rFonts w:asciiTheme="minorHAnsi" w:eastAsiaTheme="minorHAnsi" w:hAnsiTheme="minorHAnsi" w:cs="궁서"/>
          <w:sz w:val="20"/>
        </w:rPr>
        <w:t xml:space="preserve">(h = </w:t>
      </w:r>
      <w:r w:rsidR="00DA6DAC" w:rsidRPr="00CF016A">
        <w:rPr>
          <w:rFonts w:asciiTheme="minorHAnsi" w:eastAsiaTheme="minorHAnsi" w:hAnsiTheme="minorHAnsi" w:cs="궁서" w:hint="eastAsia"/>
          <w:sz w:val="20"/>
        </w:rPr>
        <w:t xml:space="preserve">시간, </w:t>
      </w:r>
      <w:r w:rsidR="00DA6DAC" w:rsidRPr="00CF016A">
        <w:rPr>
          <w:rFonts w:asciiTheme="minorHAnsi" w:eastAsiaTheme="minorHAnsi" w:hAnsiTheme="minorHAnsi" w:cs="궁서"/>
          <w:sz w:val="20"/>
          <w:lang w:val="en-US"/>
        </w:rPr>
        <w:t xml:space="preserve">m = </w:t>
      </w:r>
      <w:r w:rsidR="00DA6DAC" w:rsidRPr="00CF016A">
        <w:rPr>
          <w:rFonts w:asciiTheme="minorHAnsi" w:eastAsiaTheme="minorHAnsi" w:hAnsiTheme="minorHAnsi" w:cs="궁서" w:hint="eastAsia"/>
          <w:sz w:val="20"/>
          <w:lang w:val="en-US"/>
        </w:rPr>
        <w:t>분, s = 초)</w:t>
      </w:r>
      <w:r>
        <w:rPr>
          <w:rFonts w:asciiTheme="minorHAnsi" w:eastAsiaTheme="minorHAnsi" w:hAnsiTheme="minorHAnsi" w:cs="Courier New" w:hint="eastAsia"/>
          <w:sz w:val="20"/>
        </w:rPr>
        <w:t xml:space="preserve"> </w:t>
      </w:r>
      <w:r w:rsidR="00DA6DAC" w:rsidRPr="00CF016A">
        <w:rPr>
          <w:rFonts w:asciiTheme="minorHAnsi" w:eastAsiaTheme="minorHAnsi" w:hAnsiTheme="minorHAnsi" w:cs="궁서"/>
          <w:sz w:val="20"/>
        </w:rPr>
        <w:t>Tick(</w:t>
      </w:r>
      <w:r w:rsidR="00DA6DAC" w:rsidRPr="00CF016A">
        <w:rPr>
          <w:rFonts w:asciiTheme="minorHAnsi" w:eastAsiaTheme="minorHAnsi" w:hAnsiTheme="minorHAnsi" w:cs="궁서"/>
          <w:sz w:val="20"/>
          <w:lang w:val="en-US"/>
        </w:rPr>
        <w:t>s</w:t>
      </w:r>
      <w:r w:rsidR="00DA6DAC" w:rsidRPr="00CF016A">
        <w:rPr>
          <w:rFonts w:asciiTheme="minorHAnsi" w:eastAsiaTheme="minorHAnsi" w:hAnsiTheme="minorHAnsi" w:cs="궁서"/>
          <w:sz w:val="20"/>
        </w:rPr>
        <w:t xml:space="preserve">) </w:t>
      </w:r>
      <w:r w:rsidR="00DA6DAC" w:rsidRPr="00CF016A">
        <w:rPr>
          <w:rFonts w:asciiTheme="minorHAnsi" w:eastAsiaTheme="minorHAnsi" w:hAnsiTheme="minorHAnsi" w:cs="궁서" w:hint="eastAsia"/>
          <w:sz w:val="20"/>
        </w:rPr>
        <w:t>함수를 이용하여 현재 시간에 s만큼 시간을 추가</w:t>
      </w:r>
      <w:r>
        <w:rPr>
          <w:rFonts w:asciiTheme="minorHAnsi" w:eastAsiaTheme="minorHAnsi" w:hAnsiTheme="minorHAnsi" w:cs="궁서" w:hint="eastAsia"/>
          <w:sz w:val="20"/>
        </w:rPr>
        <w:t>할 수 있다.</w:t>
      </w:r>
      <w:r>
        <w:rPr>
          <w:rFonts w:asciiTheme="minorHAnsi" w:eastAsiaTheme="minorHAnsi" w:hAnsiTheme="minorHAnsi" w:cs="궁서"/>
          <w:sz w:val="20"/>
        </w:rPr>
        <w:t xml:space="preserve"> </w:t>
      </w:r>
      <w:r>
        <w:rPr>
          <w:rFonts w:asciiTheme="minorHAnsi" w:eastAsiaTheme="minorHAnsi" w:hAnsiTheme="minorHAnsi" w:cs="궁서" w:hint="eastAsia"/>
          <w:sz w:val="20"/>
        </w:rPr>
        <w:t>주어진 선언을 기반으로 작성한다.</w:t>
      </w:r>
    </w:p>
    <w:p w14:paraId="6E41DCC2" w14:textId="66A4579D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6FBEECFE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class WorldClock {</w:t>
      </w:r>
    </w:p>
    <w:p w14:paraId="0A96C97B" w14:textId="0114B892" w:rsidR="00556A4A" w:rsidRPr="00CF016A" w:rsidRDefault="00B179FE" w:rsidP="00DC0031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public:</w:t>
      </w:r>
    </w:p>
    <w:p w14:paraId="14B33D10" w14:textId="05912654" w:rsidR="00556A4A" w:rsidRPr="00CF016A" w:rsidRDefault="00C50DF6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b/>
          <w:sz w:val="20"/>
          <w:lang w:val="en-US"/>
        </w:rPr>
      </w:pPr>
      <w:r w:rsidRPr="00CF016A">
        <w:rPr>
          <w:rFonts w:asciiTheme="minorHAnsi" w:eastAsiaTheme="minorHAnsi" w:hAnsiTheme="minorHAnsi" w:cs="Courier New"/>
          <w:sz w:val="20"/>
        </w:rPr>
        <w:t>void Tick(int seconds = 1);</w:t>
      </w:r>
    </w:p>
    <w:p w14:paraId="46A2C0AF" w14:textId="2410AB04" w:rsidR="00D33C1E" w:rsidRPr="00CF016A" w:rsidRDefault="00B179FE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궁서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bool SetTime(int hour, int minute, int second);</w:t>
      </w:r>
      <w:r w:rsidR="00D33C1E" w:rsidRPr="00CF016A">
        <w:rPr>
          <w:rFonts w:asciiTheme="minorHAnsi" w:eastAsiaTheme="minorHAnsi" w:hAnsiTheme="minorHAnsi" w:cs="궁서"/>
          <w:sz w:val="20"/>
        </w:rPr>
        <w:t xml:space="preserve"> </w:t>
      </w:r>
    </w:p>
    <w:p w14:paraId="45EC1F0C" w14:textId="033D260B" w:rsidR="00556A4A" w:rsidRPr="00CF016A" w:rsidRDefault="00D33C1E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궁서"/>
          <w:sz w:val="20"/>
        </w:rPr>
        <w:t>// 잘못된 값 입력시 false 리턴하고 원래 시간은 바뀌지 않음.</w:t>
      </w:r>
    </w:p>
    <w:p w14:paraId="0E6FF916" w14:textId="77777777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78B37FC7" w14:textId="191D1BD7" w:rsidR="00556A4A" w:rsidRPr="00CF016A" w:rsidRDefault="00B179FE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int hour() const;</w:t>
      </w:r>
    </w:p>
    <w:p w14:paraId="1939FDBD" w14:textId="01EE5779" w:rsidR="00556A4A" w:rsidRPr="00CF016A" w:rsidRDefault="00B179FE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int minute() const;</w:t>
      </w:r>
    </w:p>
    <w:p w14:paraId="60C80CA8" w14:textId="6D0F9B34" w:rsidR="00556A4A" w:rsidRPr="00CF016A" w:rsidRDefault="00B179FE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int second() const;</w:t>
      </w:r>
    </w:p>
    <w:p w14:paraId="40D81F47" w14:textId="77777777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3E34AF40" w14:textId="0AC1FE99" w:rsidR="00556A4A" w:rsidRPr="00CF016A" w:rsidRDefault="00B179FE" w:rsidP="00DC0031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private:</w:t>
      </w:r>
    </w:p>
    <w:p w14:paraId="2518A0B0" w14:textId="6E74F3D7" w:rsidR="00556A4A" w:rsidRPr="00CF016A" w:rsidRDefault="00B82977" w:rsidP="00DC0031">
      <w:pPr>
        <w:spacing w:line="240" w:lineRule="auto"/>
        <w:ind w:firstLineChars="200" w:firstLine="265"/>
        <w:contextualSpacing w:val="0"/>
        <w:rPr>
          <w:rFonts w:asciiTheme="minorHAnsi" w:eastAsiaTheme="minorHAnsi" w:hAnsiTheme="minorHAnsi" w:cs="Courier New"/>
          <w:sz w:val="20"/>
          <w:lang w:val="en-US"/>
        </w:rPr>
      </w:pPr>
      <w:r w:rsidRPr="00CF016A">
        <w:rPr>
          <w:rFonts w:asciiTheme="minorHAnsi" w:eastAsiaTheme="minorHAnsi" w:hAnsiTheme="minorHAnsi" w:cs="궁서"/>
          <w:sz w:val="20"/>
        </w:rPr>
        <w:t xml:space="preserve">// </w:t>
      </w:r>
      <w:r w:rsidRPr="00CF016A">
        <w:rPr>
          <w:rFonts w:asciiTheme="minorHAnsi" w:eastAsiaTheme="minorHAnsi" w:hAnsiTheme="minorHAnsi" w:cs="궁서" w:hint="eastAsia"/>
          <w:sz w:val="20"/>
        </w:rPr>
        <w:t>필요시 변수 추가</w:t>
      </w:r>
    </w:p>
    <w:p w14:paraId="3CD9543B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};</w:t>
      </w:r>
    </w:p>
    <w:p w14:paraId="5DAE4173" w14:textId="77777777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0111CECB" w14:textId="0E74D816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lang w:val="en-US"/>
        </w:rPr>
      </w:pPr>
      <w:r w:rsidRPr="00CF016A">
        <w:rPr>
          <w:rFonts w:asciiTheme="minorHAnsi" w:eastAsiaTheme="minorHAnsi" w:hAnsiTheme="minorHAnsi" w:cs="궁서"/>
          <w:sz w:val="20"/>
        </w:rPr>
        <w:t>// hh:mm:ss 형식으로 입출력</w:t>
      </w:r>
    </w:p>
    <w:p w14:paraId="2336F872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lastRenderedPageBreak/>
        <w:t>ostream&amp; operator&lt;&lt;(ostream&amp; os, const WorldClock&amp; c);</w:t>
      </w:r>
    </w:p>
    <w:p w14:paraId="0EE5F7D3" w14:textId="77777777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2761006E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궁서"/>
          <w:sz w:val="20"/>
        </w:rPr>
        <w:t>// hh:mm:ss 로 입력받음.</w:t>
      </w:r>
    </w:p>
    <w:p w14:paraId="54B91C51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Courier New"/>
          <w:sz w:val="20"/>
        </w:rPr>
        <w:t>istream&amp; operator&gt;&gt;(istream&amp; is, WorldClock&amp; c);</w:t>
      </w:r>
    </w:p>
    <w:p w14:paraId="5C802AD6" w14:textId="77777777" w:rsidR="00556A4A" w:rsidRPr="00CF016A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</w:p>
    <w:p w14:paraId="3BF844A9" w14:textId="77777777" w:rsidR="00556A4A" w:rsidRPr="00CF016A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 w:rsidRPr="00CF016A">
        <w:rPr>
          <w:rFonts w:asciiTheme="minorHAnsi" w:eastAsiaTheme="minorHAnsi" w:hAnsiTheme="minorHAnsi" w:cs="궁서"/>
          <w:sz w:val="20"/>
        </w:rPr>
        <w:t>* 필요시 private 멤버 변수 및 함수 추가 가능. friend는 사용금지.</w:t>
      </w:r>
    </w:p>
    <w:p w14:paraId="3E6ED6F8" w14:textId="77777777" w:rsidR="00556A4A" w:rsidRPr="00CF016A" w:rsidRDefault="00556A4A">
      <w:pPr>
        <w:contextualSpacing w:val="0"/>
        <w:rPr>
          <w:rFonts w:asciiTheme="minorHAnsi" w:eastAsiaTheme="minorHAnsi" w:hAnsiTheme="minorHAnsi"/>
          <w:sz w:val="20"/>
        </w:rPr>
      </w:pPr>
    </w:p>
    <w:p w14:paraId="3D39BE30" w14:textId="77777777" w:rsidR="00556A4A" w:rsidRPr="00CF016A" w:rsidRDefault="00B179FE">
      <w:pPr>
        <w:contextualSpacing w:val="0"/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설계 시 고려사항</w:t>
      </w:r>
    </w:p>
    <w:p w14:paraId="6B4205F6" w14:textId="77777777" w:rsidR="00556A4A" w:rsidRPr="00CF016A" w:rsidRDefault="00B179FE">
      <w:pPr>
        <w:numPr>
          <w:ilvl w:val="0"/>
          <w:numId w:val="2"/>
        </w:numPr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멤버 변수는 일반적으로 두가지 방법을 고려할 수 있음. 각 방법의 장단점을 고려해 결정.</w:t>
      </w:r>
    </w:p>
    <w:p w14:paraId="5EEB95FE" w14:textId="77777777" w:rsidR="00556A4A" w:rsidRPr="00CF016A" w:rsidRDefault="00B179FE">
      <w:pPr>
        <w:numPr>
          <w:ilvl w:val="1"/>
          <w:numId w:val="2"/>
        </w:numPr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시, 분, 초 정보를 따로 저장하는 방법.</w:t>
      </w:r>
    </w:p>
    <w:p w14:paraId="0EE61335" w14:textId="77777777" w:rsidR="00556A4A" w:rsidRPr="00CF016A" w:rsidRDefault="00B179FE">
      <w:pPr>
        <w:numPr>
          <w:ilvl w:val="1"/>
          <w:numId w:val="2"/>
        </w:numPr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초 정보만 저장하고 시, 분을 계산해 내는 방법 (예: 10000초 = 2 시간 46 분 40 초).</w:t>
      </w:r>
    </w:p>
    <w:p w14:paraId="4272F111" w14:textId="0BECD516" w:rsidR="00556A4A" w:rsidRPr="00CF016A" w:rsidRDefault="00B179FE">
      <w:pPr>
        <w:numPr>
          <w:ilvl w:val="0"/>
          <w:numId w:val="2"/>
        </w:numPr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set hh:mm:ss : 현재 timezone에서 hh시 mm분 ss초로 설정하고 출력.</w:t>
      </w:r>
    </w:p>
    <w:p w14:paraId="4E96E839" w14:textId="17B772E7" w:rsidR="00556A4A" w:rsidRPr="00DC0031" w:rsidRDefault="00B179FE">
      <w:pPr>
        <w:numPr>
          <w:ilvl w:val="1"/>
          <w:numId w:val="2"/>
        </w:numPr>
        <w:rPr>
          <w:rFonts w:asciiTheme="minorHAnsi" w:eastAsiaTheme="minorHAnsi" w:hAnsiTheme="minorHAnsi"/>
          <w:sz w:val="20"/>
        </w:rPr>
      </w:pPr>
      <w:r w:rsidRPr="00CF016A">
        <w:rPr>
          <w:rFonts w:asciiTheme="minorHAnsi" w:eastAsiaTheme="minorHAnsi" w:hAnsiTheme="minorHAnsi" w:cs="Arial Unicode MS"/>
          <w:sz w:val="20"/>
        </w:rPr>
        <w:t>잘못된 입력이 들어오면 "Invalid time: &lt;hh:mm:ss&gt;" 를 출력.</w:t>
      </w:r>
    </w:p>
    <w:p w14:paraId="73BFCD73" w14:textId="0737B3AA" w:rsidR="00DC0031" w:rsidRDefault="00DC0031" w:rsidP="00DC0031">
      <w:pPr>
        <w:numPr>
          <w:ilvl w:val="0"/>
          <w:numId w:val="2"/>
        </w:numPr>
        <w:rPr>
          <w:rFonts w:asciiTheme="minorHAnsi" w:eastAsiaTheme="minorHAnsi" w:hAnsiTheme="minorHAnsi"/>
          <w:sz w:val="20"/>
        </w:rPr>
      </w:pPr>
      <w:r>
        <w:rPr>
          <w:rFonts w:asciiTheme="minorHAnsi" w:eastAsiaTheme="minorHAnsi" w:hAnsiTheme="minorHAnsi" w:hint="eastAsia"/>
          <w:sz w:val="20"/>
        </w:rPr>
        <w:t>t</w:t>
      </w:r>
      <w:r>
        <w:rPr>
          <w:rFonts w:asciiTheme="minorHAnsi" w:eastAsiaTheme="minorHAnsi" w:hAnsiTheme="minorHAnsi"/>
          <w:sz w:val="20"/>
        </w:rPr>
        <w:t xml:space="preserve">ick sec: </w:t>
      </w:r>
      <w:r>
        <w:rPr>
          <w:rFonts w:asciiTheme="minorHAnsi" w:eastAsiaTheme="minorHAnsi" w:hAnsiTheme="minorHAnsi" w:hint="eastAsia"/>
          <w:sz w:val="20"/>
        </w:rPr>
        <w:t xml:space="preserve">현재 </w:t>
      </w:r>
      <w:r>
        <w:rPr>
          <w:rFonts w:asciiTheme="minorHAnsi" w:eastAsiaTheme="minorHAnsi" w:hAnsiTheme="minorHAnsi"/>
          <w:sz w:val="20"/>
        </w:rPr>
        <w:t>timezone</w:t>
      </w:r>
      <w:r>
        <w:rPr>
          <w:rFonts w:asciiTheme="minorHAnsi" w:eastAsiaTheme="minorHAnsi" w:hAnsiTheme="minorHAnsi" w:hint="eastAsia"/>
          <w:sz w:val="20"/>
        </w:rPr>
        <w:t>에 주어진 초만큼 더하고 출력.</w:t>
      </w:r>
    </w:p>
    <w:p w14:paraId="7EF4483C" w14:textId="0762ABC6" w:rsidR="00DC0031" w:rsidRPr="00CF016A" w:rsidRDefault="00DC0031" w:rsidP="00DC0031">
      <w:pPr>
        <w:numPr>
          <w:ilvl w:val="1"/>
          <w:numId w:val="2"/>
        </w:numPr>
        <w:rPr>
          <w:rFonts w:asciiTheme="minorHAnsi" w:eastAsiaTheme="minorHAnsi" w:hAnsiTheme="minorHAnsi"/>
          <w:sz w:val="20"/>
        </w:rPr>
      </w:pPr>
      <w:r>
        <w:rPr>
          <w:rFonts w:asciiTheme="minorHAnsi" w:eastAsiaTheme="minorHAnsi" w:hAnsiTheme="minorHAnsi" w:hint="eastAsia"/>
          <w:sz w:val="20"/>
        </w:rPr>
        <w:t xml:space="preserve">초는 정수형으로 들어옴 </w:t>
      </w:r>
      <w:r>
        <w:rPr>
          <w:rFonts w:asciiTheme="minorHAnsi" w:eastAsiaTheme="minorHAnsi" w:hAnsiTheme="minorHAnsi"/>
          <w:sz w:val="20"/>
        </w:rPr>
        <w:t>(</w:t>
      </w:r>
      <w:r>
        <w:rPr>
          <w:rFonts w:asciiTheme="minorHAnsi" w:eastAsiaTheme="minorHAnsi" w:hAnsiTheme="minorHAnsi" w:hint="eastAsia"/>
          <w:sz w:val="20"/>
        </w:rPr>
        <w:t>음수 가능)</w:t>
      </w:r>
    </w:p>
    <w:p w14:paraId="0D5E2BD5" w14:textId="77777777" w:rsidR="00556A4A" w:rsidRDefault="00556A4A">
      <w:pPr>
        <w:contextualSpacing w:val="0"/>
      </w:pPr>
    </w:p>
    <w:p w14:paraId="70C43D41" w14:textId="77777777" w:rsidR="00556A4A" w:rsidRDefault="00B179FE">
      <w:pPr>
        <w:contextualSpacing w:val="0"/>
      </w:pPr>
      <w:r>
        <w:rPr>
          <w:rFonts w:ascii="Arial Unicode MS" w:eastAsia="Arial Unicode MS" w:hAnsi="Arial Unicode MS" w:cs="Arial Unicode MS"/>
        </w:rPr>
        <w:t xml:space="preserve">파일명 : world_clock </w:t>
      </w:r>
      <w:r>
        <w:rPr>
          <w:rFonts w:ascii="Arial Unicode MS" w:eastAsia="Arial Unicode MS" w:hAnsi="Arial Unicode MS" w:cs="Arial Unicode MS"/>
        </w:rPr>
        <w:tab/>
        <w:t>(world_clock.h, world_clock.cc, world_clock_main.cc)</w:t>
      </w:r>
    </w:p>
    <w:p w14:paraId="336ECD44" w14:textId="77777777" w:rsidR="00556A4A" w:rsidRDefault="00B179FE">
      <w:pPr>
        <w:contextualSpacing w:val="0"/>
      </w:pPr>
      <w:r>
        <w:rPr>
          <w:rFonts w:ascii="Arial Unicode MS" w:eastAsia="Arial Unicode MS" w:hAnsi="Arial Unicode MS" w:cs="Arial Unicode MS"/>
          <w:color w:val="0000FF"/>
        </w:rPr>
        <w:t>입력</w:t>
      </w:r>
      <w:r>
        <w:t xml:space="preserve"> / </w:t>
      </w:r>
      <w:r>
        <w:rPr>
          <w:rFonts w:ascii="Arial Unicode MS" w:eastAsia="Arial Unicode MS" w:hAnsi="Arial Unicode MS" w:cs="Arial Unicode MS"/>
          <w:color w:val="FF0000"/>
        </w:rPr>
        <w:t>출력</w:t>
      </w:r>
    </w:p>
    <w:tbl>
      <w:tblPr>
        <w:tblStyle w:val="a8"/>
        <w:tblW w:w="9360" w:type="dxa"/>
        <w:tblInd w:w="10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556A4A" w14:paraId="0881F6B1" w14:textId="77777777">
        <w:tc>
          <w:tcPr>
            <w:tcW w:w="93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57DD9" w14:textId="2731A04D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$ </w:t>
            </w:r>
            <w:r w:rsidR="00201CA2">
              <w:rPr>
                <w:rFonts w:ascii="Courier New" w:eastAsia="Courier New" w:hAnsi="Courier New" w:cs="Courier New"/>
                <w:b/>
                <w:color w:val="0000FF"/>
              </w:rPr>
              <w:t>./world_clock</w:t>
            </w:r>
          </w:p>
          <w:p w14:paraId="7F79C6FE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1:20:00</w:t>
            </w:r>
          </w:p>
          <w:p w14:paraId="7DD40451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1:20:0</w:t>
            </w:r>
          </w:p>
          <w:p w14:paraId="49B695FB" w14:textId="7AAB4B28" w:rsidR="00556A4A" w:rsidRDefault="00262EE3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tick 13600</w:t>
            </w:r>
          </w:p>
          <w:p w14:paraId="7CA49014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5:6:40</w:t>
            </w:r>
          </w:p>
          <w:p w14:paraId="50383D8F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tick 10000</w:t>
            </w:r>
          </w:p>
          <w:p w14:paraId="189E7F2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7:53:20</w:t>
            </w:r>
          </w:p>
          <w:p w14:paraId="1381AE3A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 xml:space="preserve">tick -10000       </w:t>
            </w:r>
          </w:p>
          <w:p w14:paraId="7105A87B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5:6:40</w:t>
            </w:r>
          </w:p>
          <w:p w14:paraId="011D667B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tick -30000</w:t>
            </w:r>
          </w:p>
          <w:p w14:paraId="5FF13075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:46:40</w:t>
            </w:r>
          </w:p>
          <w:p w14:paraId="42DCE60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tick 40000</w:t>
            </w:r>
          </w:p>
          <w:p w14:paraId="2F725518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7:53:20</w:t>
            </w:r>
          </w:p>
          <w:p w14:paraId="5037416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123:34:56</w:t>
            </w:r>
          </w:p>
          <w:p w14:paraId="72D5C5EA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Invalid time: 123:34:56</w:t>
            </w:r>
          </w:p>
          <w:p w14:paraId="0E16A19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24:60:60</w:t>
            </w:r>
          </w:p>
          <w:p w14:paraId="1542C467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Invalid time: 24:60:60</w:t>
            </w:r>
          </w:p>
          <w:p w14:paraId="3D755805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0:0:0</w:t>
            </w:r>
          </w:p>
          <w:p w14:paraId="59BE7EEC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0:0:0</w:t>
            </w:r>
          </w:p>
          <w:p w14:paraId="7C180C08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quit</w:t>
            </w:r>
          </w:p>
          <w:p w14:paraId="21565830" w14:textId="19A6DE2C" w:rsidR="00556A4A" w:rsidRDefault="00556A4A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</w:rPr>
            </w:pPr>
          </w:p>
        </w:tc>
      </w:tr>
    </w:tbl>
    <w:p w14:paraId="2D2EC868" w14:textId="35013071" w:rsidR="00DC0031" w:rsidRDefault="00DC0031">
      <w:pPr>
        <w:contextualSpacing w:val="0"/>
        <w:rPr>
          <w:b/>
          <w:lang w:val="en-US"/>
        </w:rPr>
      </w:pPr>
    </w:p>
    <w:p w14:paraId="09AC22B7" w14:textId="77777777" w:rsidR="00DC0031" w:rsidRDefault="00DC0031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47F90E9C" w14:textId="6A009450" w:rsidR="00556A4A" w:rsidRDefault="00DC0031">
      <w:pPr>
        <w:pStyle w:val="2"/>
        <w:contextualSpacing w:val="0"/>
      </w:pPr>
      <w:bookmarkStart w:id="4" w:name="_760t9c8sblz6" w:colFirst="0" w:colLast="0"/>
      <w:bookmarkEnd w:id="4"/>
      <w:r>
        <w:rPr>
          <w:rFonts w:ascii="맑은 고딕" w:eastAsia="맑은 고딕" w:hAnsi="맑은 고딕" w:cs="맑은 고딕" w:hint="eastAsia"/>
        </w:rPr>
        <w:lastRenderedPageBreak/>
        <w:t>과제2</w:t>
      </w:r>
      <w:r w:rsidR="00B179FE">
        <w:rPr>
          <w:rFonts w:ascii="Arial Unicode MS" w:eastAsia="Arial Unicode MS" w:hAnsi="Arial Unicode MS" w:cs="Arial Unicode MS"/>
        </w:rPr>
        <w:t>. 달력 (Calendar)</w:t>
      </w:r>
    </w:p>
    <w:p w14:paraId="38B24559" w14:textId="1A66B30A" w:rsidR="00556A4A" w:rsidRPr="002405EC" w:rsidRDefault="002405EC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</w:rPr>
      </w:pPr>
      <w:r>
        <w:rPr>
          <w:rFonts w:asciiTheme="minorHAnsi" w:eastAsiaTheme="minorHAnsi" w:hAnsiTheme="minorHAnsi" w:cs="Courier New" w:hint="eastAsia"/>
          <w:sz w:val="20"/>
        </w:rPr>
        <w:t>연,</w:t>
      </w:r>
      <w:r>
        <w:rPr>
          <w:rFonts w:asciiTheme="minorHAnsi" w:eastAsiaTheme="minorHAnsi" w:hAnsiTheme="minorHAnsi" w:cs="Courier New"/>
          <w:sz w:val="20"/>
        </w:rPr>
        <w:t xml:space="preserve"> </w:t>
      </w:r>
      <w:r>
        <w:rPr>
          <w:rFonts w:asciiTheme="minorHAnsi" w:eastAsiaTheme="minorHAnsi" w:hAnsiTheme="minorHAnsi" w:cs="Courier New" w:hint="eastAsia"/>
          <w:sz w:val="20"/>
        </w:rPr>
        <w:t>월,</w:t>
      </w:r>
      <w:r>
        <w:rPr>
          <w:rFonts w:asciiTheme="minorHAnsi" w:eastAsiaTheme="minorHAnsi" w:hAnsiTheme="minorHAnsi" w:cs="Courier New"/>
          <w:sz w:val="20"/>
        </w:rPr>
        <w:t xml:space="preserve"> </w:t>
      </w:r>
      <w:r>
        <w:rPr>
          <w:rFonts w:asciiTheme="minorHAnsi" w:eastAsiaTheme="minorHAnsi" w:hAnsiTheme="minorHAnsi" w:cs="Courier New" w:hint="eastAsia"/>
          <w:sz w:val="20"/>
        </w:rPr>
        <w:t>일 정보를 저장하는 달력 클래스를 작성한다.</w:t>
      </w:r>
      <w:r>
        <w:rPr>
          <w:rFonts w:asciiTheme="minorHAnsi" w:eastAsiaTheme="minorHAnsi" w:hAnsiTheme="minorHAnsi" w:cs="Courier New"/>
          <w:sz w:val="20"/>
        </w:rPr>
        <w:t xml:space="preserve"> </w:t>
      </w:r>
      <w:r>
        <w:rPr>
          <w:rFonts w:asciiTheme="minorHAnsi" w:eastAsiaTheme="minorHAnsi" w:hAnsiTheme="minorHAnsi" w:cs="Courier New" w:hint="eastAsia"/>
          <w:sz w:val="20"/>
        </w:rPr>
        <w:t>윤년도 처리할 수 있어야 한다.</w:t>
      </w:r>
      <w:r w:rsidR="002072AE">
        <w:rPr>
          <w:rFonts w:asciiTheme="minorHAnsi" w:eastAsiaTheme="minorHAnsi" w:hAnsiTheme="minorHAnsi" w:cs="Courier New"/>
          <w:sz w:val="20"/>
        </w:rPr>
        <w:t xml:space="preserve"> </w:t>
      </w:r>
      <w:r w:rsidR="002072AE">
        <w:rPr>
          <w:rFonts w:asciiTheme="minorHAnsi" w:eastAsiaTheme="minorHAnsi" w:hAnsiTheme="minorHAnsi" w:cs="Courier New" w:hint="eastAsia"/>
          <w:sz w:val="20"/>
        </w:rPr>
        <w:t xml:space="preserve">달력은 </w:t>
      </w:r>
      <w:r w:rsidR="002072AE">
        <w:rPr>
          <w:rFonts w:asciiTheme="minorHAnsi" w:eastAsiaTheme="minorHAnsi" w:hAnsiTheme="minorHAnsi" w:cs="Courier New"/>
          <w:sz w:val="20"/>
        </w:rPr>
        <w:t>SetDate(year, month, day)</w:t>
      </w:r>
      <w:r w:rsidR="002072AE">
        <w:rPr>
          <w:rFonts w:asciiTheme="minorHAnsi" w:eastAsiaTheme="minorHAnsi" w:hAnsiTheme="minorHAnsi" w:cs="Courier New" w:hint="eastAsia"/>
          <w:sz w:val="20"/>
        </w:rPr>
        <w:t xml:space="preserve">로 날짜를 설정하거나 </w:t>
      </w:r>
      <w:r w:rsidR="002072AE">
        <w:rPr>
          <w:rFonts w:asciiTheme="minorHAnsi" w:eastAsiaTheme="minorHAnsi" w:hAnsiTheme="minorHAnsi" w:cs="Courier New"/>
          <w:sz w:val="20"/>
        </w:rPr>
        <w:t xml:space="preserve">NextDay(n) </w:t>
      </w:r>
      <w:r w:rsidR="002072AE">
        <w:rPr>
          <w:rFonts w:asciiTheme="minorHAnsi" w:eastAsiaTheme="minorHAnsi" w:hAnsiTheme="minorHAnsi" w:cs="Courier New" w:hint="eastAsia"/>
          <w:sz w:val="20"/>
        </w:rPr>
        <w:t xml:space="preserve">함수를 이용하여 현재 날짜에 </w:t>
      </w:r>
      <w:r w:rsidR="002072AE">
        <w:rPr>
          <w:rFonts w:asciiTheme="minorHAnsi" w:eastAsiaTheme="minorHAnsi" w:hAnsiTheme="minorHAnsi" w:cs="Courier New"/>
          <w:sz w:val="20"/>
        </w:rPr>
        <w:t>n</w:t>
      </w:r>
      <w:r w:rsidR="002072AE">
        <w:rPr>
          <w:rFonts w:asciiTheme="minorHAnsi" w:eastAsiaTheme="minorHAnsi" w:hAnsiTheme="minorHAnsi" w:cs="Courier New" w:hint="eastAsia"/>
          <w:sz w:val="20"/>
        </w:rPr>
        <w:t>일 만큼을 추가할 수 있다.</w:t>
      </w:r>
      <w:r>
        <w:rPr>
          <w:rFonts w:asciiTheme="minorHAnsi" w:eastAsiaTheme="minorHAnsi" w:hAnsiTheme="minorHAnsi" w:cs="Courier New"/>
          <w:sz w:val="20"/>
        </w:rPr>
        <w:t xml:space="preserve"> </w:t>
      </w:r>
      <w:r>
        <w:rPr>
          <w:rFonts w:asciiTheme="minorHAnsi" w:eastAsiaTheme="minorHAnsi" w:hAnsiTheme="minorHAnsi" w:cs="Courier New" w:hint="eastAsia"/>
          <w:sz w:val="20"/>
        </w:rPr>
        <w:t>주어진 선언을 기반으로 작성한다</w:t>
      </w:r>
      <w:r w:rsidR="002072AE">
        <w:rPr>
          <w:rFonts w:asciiTheme="minorHAnsi" w:eastAsiaTheme="minorHAnsi" w:hAnsiTheme="minorHAnsi" w:cs="Courier New" w:hint="eastAsia"/>
          <w:sz w:val="20"/>
        </w:rPr>
        <w:t>.</w:t>
      </w:r>
    </w:p>
    <w:p w14:paraId="2A1B3688" w14:textId="1A67413E" w:rsidR="00556A4A" w:rsidRDefault="00556A4A">
      <w:pPr>
        <w:spacing w:line="240" w:lineRule="auto"/>
        <w:contextualSpacing w:val="0"/>
        <w:rPr>
          <w:rFonts w:ascii="Courier New" w:eastAsia="Courier New" w:hAnsi="Courier New" w:cs="Courier New"/>
        </w:rPr>
      </w:pPr>
    </w:p>
    <w:p w14:paraId="7107D905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class Date {</w:t>
      </w:r>
    </w:p>
    <w:p w14:paraId="551D77F2" w14:textId="3BD86AEC" w:rsidR="00556A4A" w:rsidRPr="002405EC" w:rsidRDefault="00B179FE" w:rsidP="002405EC">
      <w:pPr>
        <w:spacing w:line="240" w:lineRule="auto"/>
        <w:ind w:firstLineChars="50" w:firstLine="66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public:</w:t>
      </w:r>
    </w:p>
    <w:p w14:paraId="668F64BD" w14:textId="7CC490A8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Date();</w:t>
      </w:r>
    </w:p>
    <w:p w14:paraId="2618A118" w14:textId="28162F3C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Date(int year, int month, int day);</w:t>
      </w:r>
    </w:p>
    <w:p w14:paraId="19E8E7EB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1715DFD1" w14:textId="17DD8644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void NextDay(int n = 1);</w:t>
      </w:r>
    </w:p>
    <w:p w14:paraId="3D38064E" w14:textId="1B4C7E0F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bool SetDate(int year, int month, int day);</w:t>
      </w:r>
    </w:p>
    <w:p w14:paraId="2956ACB6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7D2C9BCE" w14:textId="11EFAA27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nt year() const;</w:t>
      </w:r>
    </w:p>
    <w:p w14:paraId="336217EF" w14:textId="0D15C5E9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nt month() const;</w:t>
      </w:r>
    </w:p>
    <w:p w14:paraId="553D0D74" w14:textId="60B685CB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nt day() const;</w:t>
      </w:r>
    </w:p>
    <w:p w14:paraId="223A0EFB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285D85FB" w14:textId="5537ABB7" w:rsidR="00556A4A" w:rsidRPr="002405EC" w:rsidRDefault="00B179FE" w:rsidP="002405EC">
      <w:pPr>
        <w:spacing w:line="240" w:lineRule="auto"/>
        <w:ind w:firstLineChars="50" w:firstLine="66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private:</w:t>
      </w:r>
    </w:p>
    <w:p w14:paraId="26E9BD03" w14:textId="36D02FC1" w:rsidR="00556A4A" w:rsidRPr="002405EC" w:rsidRDefault="00B179FE" w:rsidP="002405EC">
      <w:pPr>
        <w:spacing w:line="240" w:lineRule="auto"/>
        <w:ind w:firstLineChars="50" w:firstLine="66"/>
        <w:contextualSpacing w:val="0"/>
        <w:rPr>
          <w:rFonts w:asciiTheme="minorHAnsi" w:eastAsiaTheme="minorHAnsi" w:hAnsiTheme="minorHAnsi" w:cs="궁서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// 윤년을 판단하여 주어진 연도에 해당하는 날짜 수(365 또는 366)를 리턴.</w:t>
      </w:r>
    </w:p>
    <w:p w14:paraId="0F6F2AF8" w14:textId="56E21C78" w:rsidR="00E224E6" w:rsidRPr="002405EC" w:rsidRDefault="00E224E6" w:rsidP="002405EC">
      <w:pPr>
        <w:spacing w:line="240" w:lineRule="auto"/>
        <w:ind w:firstLineChars="50" w:firstLine="66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 w:hint="eastAsia"/>
          <w:sz w:val="20"/>
          <w:szCs w:val="20"/>
        </w:rPr>
        <w:t>// 2월을 29일로 둔 해를 윤년이라고 함</w:t>
      </w:r>
    </w:p>
    <w:p w14:paraId="7004D2DC" w14:textId="0A212BD1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static int GetDaysInYear(int year);</w:t>
      </w:r>
    </w:p>
    <w:p w14:paraId="041A39A9" w14:textId="0B39D738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 xml:space="preserve"> </w:t>
      </w:r>
      <w:r w:rsidR="002405EC">
        <w:rPr>
          <w:rFonts w:asciiTheme="minorHAnsi" w:eastAsiaTheme="minorHAnsi" w:hAnsiTheme="minorHAnsi" w:cs="궁서"/>
          <w:sz w:val="20"/>
          <w:szCs w:val="20"/>
        </w:rPr>
        <w:t xml:space="preserve"> </w:t>
      </w:r>
      <w:r w:rsidRPr="002405EC">
        <w:rPr>
          <w:rFonts w:asciiTheme="minorHAnsi" w:eastAsiaTheme="minorHAnsi" w:hAnsiTheme="minorHAnsi" w:cs="궁서"/>
          <w:sz w:val="20"/>
          <w:szCs w:val="20"/>
        </w:rPr>
        <w:t>// 해당 날짜가 해당 연도의 처음(1월 1일)부터 며칠째인지를 계산.</w:t>
      </w:r>
    </w:p>
    <w:p w14:paraId="7D22C60F" w14:textId="01644874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static int ComputeDaysFromYearStart(int year, int month, int day);</w:t>
      </w:r>
    </w:p>
    <w:p w14:paraId="3A151A19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5696F33E" w14:textId="478A2BC0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nt year_, month_, day_;</w:t>
      </w:r>
    </w:p>
    <w:p w14:paraId="77FE7A45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};</w:t>
      </w:r>
    </w:p>
    <w:p w14:paraId="78A5A6B8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05F9D237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struct InvalidDateException {</w:t>
      </w:r>
    </w:p>
    <w:p w14:paraId="5C0234B6" w14:textId="67BE080B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string input_date;</w:t>
      </w:r>
    </w:p>
    <w:p w14:paraId="5BAD14D0" w14:textId="5374D437" w:rsidR="00556A4A" w:rsidRPr="002405EC" w:rsidRDefault="00B179FE" w:rsidP="002405EC">
      <w:pPr>
        <w:spacing w:line="240" w:lineRule="auto"/>
        <w:ind w:firstLineChars="100" w:firstLine="133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nvalidDateException(const string&amp; str) : input_date(str) {}</w:t>
      </w:r>
    </w:p>
    <w:p w14:paraId="1A046294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};</w:t>
      </w:r>
    </w:p>
    <w:p w14:paraId="35469AA3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70A73501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// yyyy.mm.dd 형식으로 입출력.</w:t>
      </w:r>
    </w:p>
    <w:p w14:paraId="59A966BD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// 사용자 입력 오류시 &gt;&gt; operator는 InvalidDateException을 발생할 수 있음.</w:t>
      </w:r>
    </w:p>
    <w:p w14:paraId="52D758C5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ostream&amp; operator&lt;&lt;(ostream&amp; os, const Date&amp; c);</w:t>
      </w:r>
    </w:p>
    <w:p w14:paraId="2A755DED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Courier New"/>
          <w:sz w:val="20"/>
          <w:szCs w:val="20"/>
        </w:rPr>
        <w:t>istream&amp; operator&gt;&gt;(istream&amp; is, Date&amp; c);</w:t>
      </w:r>
    </w:p>
    <w:p w14:paraId="73A11733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0603F206" w14:textId="77777777" w:rsidR="00556A4A" w:rsidRPr="002405EC" w:rsidRDefault="00B179FE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* 필요시 private 멤버 변수 및 함수에 한해서 변경, 추가 가능.</w:t>
      </w:r>
    </w:p>
    <w:p w14:paraId="60687245" w14:textId="77777777" w:rsidR="00556A4A" w:rsidRPr="002405EC" w:rsidRDefault="00556A4A">
      <w:pPr>
        <w:spacing w:line="240" w:lineRule="auto"/>
        <w:contextualSpacing w:val="0"/>
        <w:rPr>
          <w:rFonts w:asciiTheme="minorHAnsi" w:eastAsiaTheme="minorHAnsi" w:hAnsiTheme="minorHAnsi" w:cs="Courier New"/>
          <w:sz w:val="20"/>
          <w:szCs w:val="20"/>
        </w:rPr>
      </w:pPr>
    </w:p>
    <w:p w14:paraId="21F4B3B5" w14:textId="77777777" w:rsidR="00556A4A" w:rsidRPr="002405EC" w:rsidRDefault="00B179FE">
      <w:pPr>
        <w:contextualSpacing w:val="0"/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설계 시 고려사항</w:t>
      </w:r>
    </w:p>
    <w:p w14:paraId="439EFD25" w14:textId="0C46D71E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달력 클래스 구현 - 연,월,일 정보 저장</w:t>
      </w:r>
      <w:r w:rsidR="003A68B4" w:rsidRPr="002405EC">
        <w:rPr>
          <w:rFonts w:asciiTheme="minorHAnsi" w:eastAsiaTheme="minorHAnsi" w:hAnsiTheme="minorHAnsi" w:cs="Arial Unicode MS" w:hint="eastAsia"/>
          <w:sz w:val="20"/>
          <w:szCs w:val="20"/>
        </w:rPr>
        <w:t>. (윤년 처리</w:t>
      </w:r>
      <w:r w:rsidR="00EC5CE8" w:rsidRPr="002405EC">
        <w:rPr>
          <w:rFonts w:asciiTheme="minorHAnsi" w:eastAsiaTheme="minorHAnsi" w:hAnsiTheme="minorHAnsi" w:cs="Arial Unicode MS" w:hint="eastAsia"/>
          <w:sz w:val="20"/>
          <w:szCs w:val="20"/>
        </w:rPr>
        <w:t>)</w:t>
      </w:r>
    </w:p>
    <w:p w14:paraId="56361EE3" w14:textId="2089E0EA" w:rsidR="003A68B4" w:rsidRPr="002405EC" w:rsidRDefault="002C52B7" w:rsidP="002C52B7">
      <w:pPr>
        <w:ind w:left="720"/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hint="eastAsia"/>
          <w:sz w:val="20"/>
          <w:szCs w:val="20"/>
        </w:rPr>
        <w:t>윤년 판단 조건</w:t>
      </w:r>
    </w:p>
    <w:p w14:paraId="382A62E0" w14:textId="6F8453BB" w:rsidR="002C52B7" w:rsidRPr="002405EC" w:rsidRDefault="00E35A55" w:rsidP="002C52B7">
      <w:pPr>
        <w:pStyle w:val="ab"/>
        <w:numPr>
          <w:ilvl w:val="0"/>
          <w:numId w:val="4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hint="eastAsia"/>
          <w:sz w:val="20"/>
          <w:szCs w:val="20"/>
        </w:rPr>
        <w:t>4로 나누어 떨어지는 경우는 윤년이다.</w:t>
      </w:r>
    </w:p>
    <w:p w14:paraId="46D65F2B" w14:textId="12980E8A" w:rsidR="00785B20" w:rsidRPr="002405EC" w:rsidRDefault="00785B20" w:rsidP="002C52B7">
      <w:pPr>
        <w:pStyle w:val="ab"/>
        <w:numPr>
          <w:ilvl w:val="0"/>
          <w:numId w:val="4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hint="eastAsia"/>
          <w:sz w:val="20"/>
          <w:szCs w:val="20"/>
        </w:rPr>
        <w:t xml:space="preserve">단 100으로 나누어 떨어지는 경우는 윤년이 아니다. (400으로 나누어 떨어지는 경우를 </w:t>
      </w:r>
      <w:r w:rsidR="00E02F60" w:rsidRPr="002405EC">
        <w:rPr>
          <w:rFonts w:asciiTheme="minorHAnsi" w:eastAsiaTheme="minorHAnsi" w:hAnsiTheme="minorHAnsi" w:hint="eastAsia"/>
          <w:sz w:val="20"/>
          <w:szCs w:val="20"/>
        </w:rPr>
        <w:t>제외</w:t>
      </w:r>
      <w:r w:rsidRPr="002405EC">
        <w:rPr>
          <w:rFonts w:asciiTheme="minorHAnsi" w:eastAsiaTheme="minorHAnsi" w:hAnsiTheme="minorHAnsi" w:hint="eastAsia"/>
          <w:sz w:val="20"/>
          <w:szCs w:val="20"/>
        </w:rPr>
        <w:t>)</w:t>
      </w:r>
    </w:p>
    <w:p w14:paraId="35F96715" w14:textId="6F751017" w:rsidR="00E35A55" w:rsidRPr="002405EC" w:rsidRDefault="00785B20" w:rsidP="002C52B7">
      <w:pPr>
        <w:pStyle w:val="ab"/>
        <w:numPr>
          <w:ilvl w:val="0"/>
          <w:numId w:val="4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hint="eastAsia"/>
          <w:sz w:val="20"/>
          <w:szCs w:val="20"/>
        </w:rPr>
        <w:t>100으로 나누어 떨어지는 값 중에 400으로 나누어</w:t>
      </w:r>
      <w:r w:rsidR="00A5289A" w:rsidRPr="002405EC">
        <w:rPr>
          <w:rFonts w:asciiTheme="minorHAnsi" w:eastAsiaTheme="minorHAnsi" w:hAnsiTheme="minorHAnsi" w:hint="eastAsia"/>
          <w:sz w:val="20"/>
          <w:szCs w:val="20"/>
        </w:rPr>
        <w:t xml:space="preserve"> </w:t>
      </w:r>
      <w:r w:rsidRPr="002405EC">
        <w:rPr>
          <w:rFonts w:asciiTheme="minorHAnsi" w:eastAsiaTheme="minorHAnsi" w:hAnsiTheme="minorHAnsi" w:hint="eastAsia"/>
          <w:sz w:val="20"/>
          <w:szCs w:val="20"/>
        </w:rPr>
        <w:t xml:space="preserve">떨어지는 </w:t>
      </w:r>
      <w:r w:rsidR="00A5289A" w:rsidRPr="002405EC">
        <w:rPr>
          <w:rFonts w:asciiTheme="minorHAnsi" w:eastAsiaTheme="minorHAnsi" w:hAnsiTheme="minorHAnsi" w:hint="eastAsia"/>
          <w:sz w:val="20"/>
          <w:szCs w:val="20"/>
        </w:rPr>
        <w:t>연도도</w:t>
      </w:r>
      <w:r w:rsidRPr="002405EC">
        <w:rPr>
          <w:rFonts w:asciiTheme="minorHAnsi" w:eastAsiaTheme="minorHAnsi" w:hAnsiTheme="minorHAnsi" w:hint="eastAsia"/>
          <w:sz w:val="20"/>
          <w:szCs w:val="20"/>
        </w:rPr>
        <w:t xml:space="preserve"> 윤년이다.</w:t>
      </w:r>
    </w:p>
    <w:p w14:paraId="45625ED7" w14:textId="7777777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SetDate(y, m, d)로 날짜 설정.</w:t>
      </w:r>
    </w:p>
    <w:p w14:paraId="69DD353F" w14:textId="7777777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NextDay(n)으로 날짜 증가,감소 (임의의 양수, 음수 값이 주어질 수 있음).</w:t>
      </w:r>
    </w:p>
    <w:p w14:paraId="6650953D" w14:textId="7777777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NextDay() 의 경우 다음과 같은 알고리즘 사용을 고려.</w:t>
      </w:r>
    </w:p>
    <w:p w14:paraId="3C7A3FD1" w14:textId="77777777" w:rsidR="00556A4A" w:rsidRPr="002405EC" w:rsidRDefault="00B179FE">
      <w:pPr>
        <w:numPr>
          <w:ilvl w:val="1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현재 날짜가 지금 연도에서 며칠째인지를 계산하고 주어진 n 을 더하여 days 값을 구함.</w:t>
      </w:r>
    </w:p>
    <w:p w14:paraId="38EF1C07" w14:textId="77777777" w:rsidR="00556A4A" w:rsidRPr="002405EC" w:rsidRDefault="00B179FE">
      <w:pPr>
        <w:numPr>
          <w:ilvl w:val="1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days 값이 음수인 경우 연도를 감소하고 해당년도의 날짜수를 days에 더함.</w:t>
      </w:r>
    </w:p>
    <w:p w14:paraId="48130FFC" w14:textId="77777777" w:rsidR="00556A4A" w:rsidRPr="002405EC" w:rsidRDefault="00B179FE">
      <w:pPr>
        <w:numPr>
          <w:ilvl w:val="1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days 값이 해당년도의 날짜수보다 클 경우 해당년도의 날짜수를 빼고 연도를 증가.</w:t>
      </w:r>
    </w:p>
    <w:p w14:paraId="1E590F6A" w14:textId="77777777" w:rsidR="00556A4A" w:rsidRPr="002405EC" w:rsidRDefault="00B179FE">
      <w:pPr>
        <w:numPr>
          <w:ilvl w:val="1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연도를 찾으면 해당년도에서 1월부터 그 달의 날짜수를 빼면서 월 을 증가.</w:t>
      </w:r>
    </w:p>
    <w:p w14:paraId="59B11951" w14:textId="77777777" w:rsidR="00556A4A" w:rsidRPr="002405EC" w:rsidRDefault="00B179FE">
      <w:pPr>
        <w:numPr>
          <w:ilvl w:val="1"/>
          <w:numId w:val="3"/>
        </w:numPr>
        <w:rPr>
          <w:rFonts w:asciiTheme="minorHAnsi" w:eastAsiaTheme="minorHAnsi" w:hAnsiTheme="minorHAnsi"/>
          <w:sz w:val="20"/>
          <w:szCs w:val="20"/>
        </w:rPr>
      </w:pPr>
      <w:r w:rsidRPr="002405EC">
        <w:rPr>
          <w:rFonts w:asciiTheme="minorHAnsi" w:eastAsiaTheme="minorHAnsi" w:hAnsiTheme="minorHAnsi" w:cs="Arial Unicode MS"/>
          <w:sz w:val="20"/>
          <w:szCs w:val="20"/>
        </w:rPr>
        <w:t>나머지는 일 에 더하여 완성.</w:t>
      </w:r>
    </w:p>
    <w:p w14:paraId="7A252106" w14:textId="24EB51F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set yyyy.mm.dd : yyyy 년 mm 월 dd 일로 현재 날짜를 설정하고 출력.</w:t>
      </w:r>
    </w:p>
    <w:p w14:paraId="7D70D2E5" w14:textId="7777777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잘못된 입력이 들어오면 "Invalid date: &lt;yyyy.mm.dd&gt;" 를 출력.</w:t>
      </w:r>
    </w:p>
    <w:p w14:paraId="6C5794CC" w14:textId="56860562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next</w:t>
      </w:r>
      <w:r w:rsidR="00F03FC0">
        <w:rPr>
          <w:rFonts w:asciiTheme="minorHAnsi" w:eastAsiaTheme="minorHAnsi" w:hAnsiTheme="minorHAnsi" w:cs="궁서"/>
          <w:sz w:val="20"/>
          <w:szCs w:val="20"/>
        </w:rPr>
        <w:t xml:space="preserve"> </w:t>
      </w:r>
      <w:r w:rsidRPr="002405EC">
        <w:rPr>
          <w:rFonts w:asciiTheme="minorHAnsi" w:eastAsiaTheme="minorHAnsi" w:hAnsiTheme="minorHAnsi" w:cs="궁서"/>
          <w:sz w:val="20"/>
          <w:szCs w:val="20"/>
        </w:rPr>
        <w:t>day 또는 next &lt;offset&gt; : 다음날 또는 offset만큼으로 날짜 변경.</w:t>
      </w:r>
    </w:p>
    <w:p w14:paraId="76F44ED1" w14:textId="77777777" w:rsidR="00556A4A" w:rsidRPr="002405EC" w:rsidRDefault="00B179FE">
      <w:pPr>
        <w:numPr>
          <w:ilvl w:val="0"/>
          <w:numId w:val="3"/>
        </w:numPr>
        <w:rPr>
          <w:rFonts w:asciiTheme="minorHAnsi" w:eastAsiaTheme="minorHAnsi" w:hAnsiTheme="minorHAnsi" w:cs="Courier New"/>
          <w:sz w:val="20"/>
          <w:szCs w:val="20"/>
        </w:rPr>
      </w:pPr>
      <w:r w:rsidRPr="002405EC">
        <w:rPr>
          <w:rFonts w:asciiTheme="minorHAnsi" w:eastAsiaTheme="minorHAnsi" w:hAnsiTheme="minorHAnsi" w:cs="궁서"/>
          <w:sz w:val="20"/>
          <w:szCs w:val="20"/>
        </w:rPr>
        <w:t>quit : 프로그램 종료.</w:t>
      </w:r>
    </w:p>
    <w:p w14:paraId="158099BF" w14:textId="77777777" w:rsidR="00556A4A" w:rsidRDefault="00556A4A">
      <w:pPr>
        <w:contextualSpacing w:val="0"/>
      </w:pPr>
    </w:p>
    <w:p w14:paraId="0196E492" w14:textId="77777777" w:rsidR="00556A4A" w:rsidRDefault="00B179FE">
      <w:pPr>
        <w:contextualSpacing w:val="0"/>
      </w:pPr>
      <w:r>
        <w:rPr>
          <w:rFonts w:ascii="Arial Unicode MS" w:eastAsia="Arial Unicode MS" w:hAnsi="Arial Unicode MS" w:cs="Arial Unicode MS"/>
        </w:rPr>
        <w:t xml:space="preserve">파일명 : calendar </w:t>
      </w:r>
      <w:r>
        <w:rPr>
          <w:rFonts w:ascii="Arial Unicode MS" w:eastAsia="Arial Unicode MS" w:hAnsi="Arial Unicode MS" w:cs="Arial Unicode MS"/>
        </w:rPr>
        <w:tab/>
        <w:t>(calendar.h, calendar.cc, calendar_main.cc)</w:t>
      </w:r>
    </w:p>
    <w:p w14:paraId="14CB60A6" w14:textId="77777777" w:rsidR="00556A4A" w:rsidRDefault="00B179FE">
      <w:pPr>
        <w:contextualSpacing w:val="0"/>
      </w:pPr>
      <w:r>
        <w:rPr>
          <w:rFonts w:ascii="Arial Unicode MS" w:eastAsia="Arial Unicode MS" w:hAnsi="Arial Unicode MS" w:cs="Arial Unicode MS"/>
          <w:color w:val="0000FF"/>
        </w:rPr>
        <w:t>입력</w:t>
      </w:r>
      <w:r>
        <w:t xml:space="preserve"> / </w:t>
      </w:r>
      <w:r>
        <w:rPr>
          <w:rFonts w:ascii="Arial Unicode MS" w:eastAsia="Arial Unicode MS" w:hAnsi="Arial Unicode MS" w:cs="Arial Unicode MS"/>
          <w:color w:val="FF0000"/>
        </w:rPr>
        <w:t>출력</w:t>
      </w:r>
    </w:p>
    <w:tbl>
      <w:tblPr>
        <w:tblStyle w:val="aa"/>
        <w:tblW w:w="9360" w:type="dxa"/>
        <w:tblInd w:w="10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556A4A" w14:paraId="1195504B" w14:textId="77777777">
        <w:tc>
          <w:tcPr>
            <w:tcW w:w="93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78F34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$ </w:t>
            </w:r>
            <w:r>
              <w:rPr>
                <w:rFonts w:ascii="Courier New" w:eastAsia="Courier New" w:hAnsi="Courier New" w:cs="Courier New"/>
                <w:b/>
                <w:color w:val="0000FF"/>
              </w:rPr>
              <w:t>./calendar</w:t>
            </w:r>
          </w:p>
          <w:p w14:paraId="294DAD7F" w14:textId="0E2A8605" w:rsidR="00556A4A" w:rsidRDefault="00ED0707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2013</w:t>
            </w:r>
            <w:r w:rsidR="00B179FE">
              <w:rPr>
                <w:rFonts w:ascii="Courier New" w:eastAsia="Courier New" w:hAnsi="Courier New" w:cs="Courier New"/>
                <w:b/>
                <w:color w:val="0000FF"/>
              </w:rPr>
              <w:t>.1.31</w:t>
            </w:r>
          </w:p>
          <w:p w14:paraId="2405BD00" w14:textId="7F870DE6" w:rsidR="00556A4A" w:rsidRDefault="00ED0707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3</w:t>
            </w:r>
            <w:r w:rsidR="00B179FE">
              <w:rPr>
                <w:rFonts w:ascii="Courier New" w:eastAsia="Courier New" w:hAnsi="Courier New" w:cs="Courier New"/>
                <w:b/>
                <w:color w:val="FF0000"/>
              </w:rPr>
              <w:t>.1.31</w:t>
            </w:r>
          </w:p>
          <w:p w14:paraId="0B307701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5D521836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3.2.1</w:t>
            </w:r>
          </w:p>
          <w:p w14:paraId="3177A7F5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567341C3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3.2.2</w:t>
            </w:r>
          </w:p>
          <w:p w14:paraId="1EAEB4E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2011.12.29</w:t>
            </w:r>
          </w:p>
          <w:p w14:paraId="2F5FAED5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1.12.29</w:t>
            </w:r>
          </w:p>
          <w:p w14:paraId="04C2E6D7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441E8831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1.12.30</w:t>
            </w:r>
          </w:p>
          <w:p w14:paraId="625BA195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7052AC8A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lastRenderedPageBreak/>
              <w:t>2011.12.31</w:t>
            </w:r>
          </w:p>
          <w:p w14:paraId="2EB21B0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01C49160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2.1.1</w:t>
            </w:r>
          </w:p>
          <w:p w14:paraId="6D09C692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2013.2.29</w:t>
            </w:r>
          </w:p>
          <w:p w14:paraId="2B13BFCF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Invalid date: 2013.2.29</w:t>
            </w:r>
          </w:p>
          <w:p w14:paraId="2FB240D7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646E4D5F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2.1.2</w:t>
            </w:r>
          </w:p>
          <w:p w14:paraId="769B2A79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2012.2.29</w:t>
            </w:r>
          </w:p>
          <w:p w14:paraId="39B9528D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2.2.29</w:t>
            </w:r>
          </w:p>
          <w:p w14:paraId="15A0C8F6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_day</w:t>
            </w:r>
          </w:p>
          <w:p w14:paraId="544A41C2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2012.3.1</w:t>
            </w:r>
          </w:p>
          <w:p w14:paraId="3FC998C0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quit</w:t>
            </w:r>
          </w:p>
          <w:p w14:paraId="336C79D1" w14:textId="77777777" w:rsidR="00556A4A" w:rsidRDefault="00B179FE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$</w:t>
            </w:r>
          </w:p>
          <w:p w14:paraId="638A0E8E" w14:textId="77777777" w:rsidR="00713A24" w:rsidRDefault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</w:rPr>
            </w:pPr>
          </w:p>
          <w:p w14:paraId="425D504D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$ </w:t>
            </w:r>
            <w:r>
              <w:rPr>
                <w:rFonts w:ascii="Courier New" w:eastAsia="Courier New" w:hAnsi="Courier New" w:cs="Courier New"/>
                <w:b/>
                <w:color w:val="0000FF"/>
              </w:rPr>
              <w:t>./calendar</w:t>
            </w:r>
          </w:p>
          <w:p w14:paraId="10DE7756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0.0.0</w:t>
            </w:r>
          </w:p>
          <w:p w14:paraId="4194DE28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Invalid date: 0.0.0</w:t>
            </w:r>
          </w:p>
          <w:p w14:paraId="071B7C0D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set 0.1.1</w:t>
            </w:r>
          </w:p>
          <w:p w14:paraId="4472B831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0.1.1</w:t>
            </w:r>
          </w:p>
          <w:p w14:paraId="001115DB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 -1</w:t>
            </w:r>
          </w:p>
          <w:p w14:paraId="2A80352C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-1.12.31</w:t>
            </w:r>
          </w:p>
          <w:p w14:paraId="13849ED2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next 3</w:t>
            </w:r>
          </w:p>
          <w:p w14:paraId="0AC216A9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FF0000"/>
              </w:rPr>
            </w:pPr>
            <w:r>
              <w:rPr>
                <w:rFonts w:ascii="Courier New" w:eastAsia="Courier New" w:hAnsi="Courier New" w:cs="Courier New"/>
                <w:b/>
                <w:color w:val="FF0000"/>
              </w:rPr>
              <w:t>0.1.3</w:t>
            </w:r>
          </w:p>
          <w:p w14:paraId="52EC173A" w14:textId="77777777" w:rsid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color w:val="0000FF"/>
              </w:rPr>
            </w:pPr>
            <w:r>
              <w:rPr>
                <w:rFonts w:ascii="Courier New" w:eastAsia="Courier New" w:hAnsi="Courier New" w:cs="Courier New"/>
                <w:b/>
                <w:color w:val="0000FF"/>
              </w:rPr>
              <w:t>quit</w:t>
            </w:r>
          </w:p>
          <w:p w14:paraId="22EDA310" w14:textId="786D4DA1" w:rsidR="00713A24" w:rsidRPr="00713A24" w:rsidRDefault="00713A24" w:rsidP="00713A24">
            <w:pPr>
              <w:spacing w:line="240" w:lineRule="auto"/>
              <w:contextualSpacing w:val="0"/>
              <w:rPr>
                <w:rFonts w:ascii="Courier New" w:eastAsia="Courier New" w:hAnsi="Courier New" w:cs="Courier New"/>
                <w:b/>
                <w:lang w:val="en-US"/>
              </w:rPr>
            </w:pPr>
            <w:r>
              <w:rPr>
                <w:rFonts w:ascii="Courier New" w:eastAsia="Courier New" w:hAnsi="Courier New" w:cs="Courier New"/>
                <w:b/>
              </w:rPr>
              <w:t>$</w:t>
            </w:r>
          </w:p>
        </w:tc>
      </w:tr>
    </w:tbl>
    <w:p w14:paraId="2835F88E" w14:textId="77777777" w:rsidR="00556A4A" w:rsidRDefault="00556A4A">
      <w:pPr>
        <w:contextualSpacing w:val="0"/>
        <w:rPr>
          <w:b/>
        </w:rPr>
      </w:pPr>
    </w:p>
    <w:p w14:paraId="398D38FA" w14:textId="77777777" w:rsidR="00556A4A" w:rsidRPr="00E224E6" w:rsidRDefault="00556A4A">
      <w:pPr>
        <w:contextualSpacing w:val="0"/>
        <w:rPr>
          <w:lang w:val="en-US"/>
        </w:rPr>
      </w:pPr>
    </w:p>
    <w:sectPr w:rsidR="00556A4A" w:rsidRPr="00E224E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궁서">
    <w:altName w:val="Gungsuh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C67D6"/>
    <w:multiLevelType w:val="multilevel"/>
    <w:tmpl w:val="7F30F4F2"/>
    <w:lvl w:ilvl="0">
      <w:start w:val="1"/>
      <w:numFmt w:val="upperRoman"/>
      <w:lvlText w:val="%1."/>
      <w:lvlJc w:val="left"/>
      <w:pPr>
        <w:ind w:left="720" w:hanging="360"/>
      </w:pPr>
      <w:rPr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1" w15:restartNumberingAfterBreak="0">
    <w:nsid w:val="066D2840"/>
    <w:multiLevelType w:val="multilevel"/>
    <w:tmpl w:val="8F345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97D3AD1"/>
    <w:multiLevelType w:val="multilevel"/>
    <w:tmpl w:val="2E2817D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3" w15:restartNumberingAfterBreak="0">
    <w:nsid w:val="1BAD01AD"/>
    <w:multiLevelType w:val="multilevel"/>
    <w:tmpl w:val="040ED0C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abstractNum w:abstractNumId="4" w15:restartNumberingAfterBreak="0">
    <w:nsid w:val="7C39724D"/>
    <w:multiLevelType w:val="hybridMultilevel"/>
    <w:tmpl w:val="EA64BA92"/>
    <w:lvl w:ilvl="0" w:tplc="256633AE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QZSZqYm5oaWlko6SsGpxcWZ+XkgBYa1AE1ZyIksAAAA"/>
  </w:docVars>
  <w:rsids>
    <w:rsidRoot w:val="00556A4A"/>
    <w:rsid w:val="0003648B"/>
    <w:rsid w:val="00070472"/>
    <w:rsid w:val="000A764E"/>
    <w:rsid w:val="00201CA2"/>
    <w:rsid w:val="002072AE"/>
    <w:rsid w:val="00220F4B"/>
    <w:rsid w:val="00230C06"/>
    <w:rsid w:val="002405EC"/>
    <w:rsid w:val="00262EE3"/>
    <w:rsid w:val="002C52B7"/>
    <w:rsid w:val="00315C68"/>
    <w:rsid w:val="00385C96"/>
    <w:rsid w:val="003A68B4"/>
    <w:rsid w:val="0041186F"/>
    <w:rsid w:val="00450AA9"/>
    <w:rsid w:val="00454FBA"/>
    <w:rsid w:val="00475D57"/>
    <w:rsid w:val="00476C7E"/>
    <w:rsid w:val="004C1AC9"/>
    <w:rsid w:val="00556A4A"/>
    <w:rsid w:val="00644D78"/>
    <w:rsid w:val="00652832"/>
    <w:rsid w:val="00713A24"/>
    <w:rsid w:val="00785B20"/>
    <w:rsid w:val="007D6356"/>
    <w:rsid w:val="00893066"/>
    <w:rsid w:val="008D24BF"/>
    <w:rsid w:val="009E4B23"/>
    <w:rsid w:val="00A3380B"/>
    <w:rsid w:val="00A34A1D"/>
    <w:rsid w:val="00A5289A"/>
    <w:rsid w:val="00A87238"/>
    <w:rsid w:val="00AF0B35"/>
    <w:rsid w:val="00AF1D4C"/>
    <w:rsid w:val="00B179FE"/>
    <w:rsid w:val="00B750B1"/>
    <w:rsid w:val="00B82977"/>
    <w:rsid w:val="00B92E09"/>
    <w:rsid w:val="00C24CE4"/>
    <w:rsid w:val="00C50DF6"/>
    <w:rsid w:val="00CF016A"/>
    <w:rsid w:val="00D33C1E"/>
    <w:rsid w:val="00D43349"/>
    <w:rsid w:val="00D51DE3"/>
    <w:rsid w:val="00D57E04"/>
    <w:rsid w:val="00DA6DAC"/>
    <w:rsid w:val="00DB32A6"/>
    <w:rsid w:val="00DC0031"/>
    <w:rsid w:val="00DF3469"/>
    <w:rsid w:val="00DF5F0E"/>
    <w:rsid w:val="00E02F60"/>
    <w:rsid w:val="00E224E6"/>
    <w:rsid w:val="00E24DB0"/>
    <w:rsid w:val="00E35A55"/>
    <w:rsid w:val="00E900B8"/>
    <w:rsid w:val="00EC5CE8"/>
    <w:rsid w:val="00ED0707"/>
    <w:rsid w:val="00ED6A5A"/>
    <w:rsid w:val="00F03FC0"/>
    <w:rsid w:val="00F10AF3"/>
    <w:rsid w:val="00F44CDB"/>
    <w:rsid w:val="00F76AB3"/>
    <w:rsid w:val="00FB3D32"/>
    <w:rsid w:val="00FC7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5203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" w:eastAsia="ko-KR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spacing w:before="480" w:after="120"/>
      <w:outlineLvl w:val="0"/>
    </w:pPr>
    <w:rPr>
      <w:b/>
      <w:sz w:val="36"/>
      <w:szCs w:val="36"/>
    </w:rPr>
  </w:style>
  <w:style w:type="paragraph" w:styleId="2">
    <w:name w:val="heading 2"/>
    <w:basedOn w:val="a"/>
    <w:next w:val="a"/>
    <w:pPr>
      <w:spacing w:before="360" w:after="80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pPr>
      <w:spacing w:before="280" w:after="80"/>
      <w:outlineLvl w:val="2"/>
    </w:pPr>
    <w:rPr>
      <w:b/>
      <w:color w:val="666666"/>
      <w:sz w:val="24"/>
      <w:szCs w:val="24"/>
    </w:rPr>
  </w:style>
  <w:style w:type="paragraph" w:styleId="4">
    <w:name w:val="heading 4"/>
    <w:basedOn w:val="a"/>
    <w:next w:val="a"/>
    <w:pPr>
      <w:spacing w:before="240" w:after="40"/>
      <w:outlineLvl w:val="3"/>
    </w:pPr>
    <w:rPr>
      <w:i/>
      <w:color w:val="666666"/>
    </w:rPr>
  </w:style>
  <w:style w:type="paragraph" w:styleId="5">
    <w:name w:val="heading 5"/>
    <w:basedOn w:val="a"/>
    <w:next w:val="a"/>
    <w:pPr>
      <w:spacing w:before="220" w:after="40"/>
      <w:outlineLvl w:val="4"/>
    </w:pPr>
    <w:rPr>
      <w:b/>
      <w:color w:val="666666"/>
      <w:sz w:val="20"/>
      <w:szCs w:val="20"/>
    </w:rPr>
  </w:style>
  <w:style w:type="paragraph" w:styleId="6">
    <w:name w:val="heading 6"/>
    <w:basedOn w:val="a"/>
    <w:next w:val="a"/>
    <w:pPr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b">
    <w:name w:val="List Paragraph"/>
    <w:basedOn w:val="a"/>
    <w:uiPriority w:val="34"/>
    <w:qFormat/>
    <w:rsid w:val="002C52B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김도현</cp:lastModifiedBy>
  <cp:revision>2</cp:revision>
  <dcterms:created xsi:type="dcterms:W3CDTF">2018-11-29T20:16:00Z</dcterms:created>
  <dcterms:modified xsi:type="dcterms:W3CDTF">2018-11-29T20:16:00Z</dcterms:modified>
</cp:coreProperties>
</file>